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2"/>
        <w:gridCol w:w="1864"/>
        <w:gridCol w:w="1894"/>
        <w:gridCol w:w="1878"/>
        <w:gridCol w:w="1862"/>
      </w:tblGrid>
      <w:tr w:rsidR="009D5779" w:rsidTr="00BD0C5C">
        <w:trPr>
          <w:trHeight w:val="20"/>
        </w:trPr>
        <w:tc>
          <w:tcPr>
            <w:tcW w:w="574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A837FB" w:rsidRDefault="009D5779" w:rsidP="002711FB">
            <w:pPr>
              <w:rPr>
                <w:b/>
              </w:rPr>
            </w:pPr>
            <w:r w:rsidRPr="00A837FB">
              <w:rPr>
                <w:b/>
              </w:rPr>
              <w:t>Name:</w:t>
            </w:r>
            <w:r w:rsidR="00A837FB" w:rsidRPr="00A837FB">
              <w:rPr>
                <w:b/>
              </w:rPr>
              <w:t xml:space="preserve">  </w:t>
            </w:r>
            <w:r w:rsidR="002711FB">
              <w:rPr>
                <w:b/>
              </w:rPr>
              <w:t>PROFESSOR JEFFREY GABRIEL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4A5DD4" w:rsidP="009D5779">
            <w:pPr>
              <w:jc w:val="right"/>
            </w:pPr>
            <w:r>
              <w:t>FALL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CA5360">
            <w:pPr>
              <w:jc w:val="right"/>
            </w:pPr>
            <w:r>
              <w:t>201</w:t>
            </w:r>
            <w:r w:rsidR="00A41911">
              <w:t>8</w:t>
            </w:r>
          </w:p>
        </w:tc>
      </w:tr>
      <w:tr w:rsidR="00A837FB" w:rsidTr="00BD0C5C">
        <w:trPr>
          <w:trHeight w:val="20"/>
        </w:trPr>
        <w:tc>
          <w:tcPr>
            <w:tcW w:w="3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837FB" w:rsidRPr="00A837FB" w:rsidRDefault="00A837FB">
            <w:pPr>
              <w:rPr>
                <w:i/>
              </w:rPr>
            </w:pPr>
            <w:r w:rsidRPr="00A837FB">
              <w:rPr>
                <w:i/>
              </w:rPr>
              <w:t>Phone:  717-361-1576</w:t>
            </w:r>
          </w:p>
          <w:p w:rsidR="00A837FB" w:rsidRDefault="00A837FB">
            <w:r w:rsidRPr="00A837FB">
              <w:rPr>
                <w:i/>
              </w:rPr>
              <w:t>Email:  gabrielj@etown.edu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837FB" w:rsidRDefault="00A837FB"/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837FB" w:rsidRDefault="00A837FB"/>
        </w:tc>
        <w:tc>
          <w:tcPr>
            <w:tcW w:w="1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837FB" w:rsidRDefault="00A837FB"/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837FB">
            <w:pPr>
              <w:jc w:val="center"/>
            </w:pPr>
            <w:r>
              <w:t>8:00 – 9:</w:t>
            </w:r>
            <w:r w:rsidR="00A837FB">
              <w:t>1</w:t>
            </w:r>
            <w:r>
              <w:t>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837FB">
            <w:pPr>
              <w:jc w:val="center"/>
            </w:pPr>
            <w:r w:rsidRPr="00934404">
              <w:t>8:00 – 9:</w:t>
            </w:r>
            <w:r w:rsidR="00A837FB">
              <w:t>1</w:t>
            </w:r>
            <w:r w:rsidRPr="00934404">
              <w:t xml:space="preserve">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837FB">
            <w:pPr>
              <w:jc w:val="center"/>
            </w:pPr>
            <w:r w:rsidRPr="00934404">
              <w:t>8:00 – 9:</w:t>
            </w:r>
            <w:r w:rsidR="00A837FB">
              <w:t>1</w:t>
            </w:r>
            <w:r w:rsidRPr="00934404">
              <w:t xml:space="preserve">0 </w:t>
            </w:r>
            <w:r>
              <w:t>a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12D66" w:rsidP="00CA5360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310A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12D66" w:rsidP="00CA5360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310A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12D66" w:rsidP="00CA5360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310A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0E2B49">
            <w:pPr>
              <w:jc w:val="center"/>
            </w:pPr>
            <w:r>
              <w:t>9:</w:t>
            </w:r>
            <w:r w:rsidR="000E2B49">
              <w:t>30</w:t>
            </w:r>
            <w:r>
              <w:t xml:space="preserve"> – </w:t>
            </w:r>
            <w:r w:rsidR="000E2B49">
              <w:t>10:50</w:t>
            </w:r>
            <w:r>
              <w:t xml:space="preserve">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E554B4">
            <w:pPr>
              <w:jc w:val="center"/>
            </w:pPr>
            <w:r w:rsidRPr="00E75E17">
              <w:t>9:</w:t>
            </w:r>
            <w:r w:rsidR="00E554B4">
              <w:t>30</w:t>
            </w:r>
            <w:r w:rsidRPr="00E75E17">
              <w:t xml:space="preserve"> – </w:t>
            </w:r>
            <w:r w:rsidR="00E554B4">
              <w:t>10:50</w:t>
            </w:r>
            <w:r w:rsidRPr="00E75E17">
              <w:t xml:space="preserve">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E554B4">
            <w:pPr>
              <w:jc w:val="center"/>
            </w:pPr>
            <w:r w:rsidRPr="00E75E17">
              <w:t>9:</w:t>
            </w:r>
            <w:r w:rsidR="00E554B4">
              <w:t>30</w:t>
            </w:r>
            <w:r w:rsidRPr="00E75E17">
              <w:t xml:space="preserve"> – </w:t>
            </w:r>
            <w:r w:rsidR="00E554B4">
              <w:t>10:50</w:t>
            </w:r>
            <w:r w:rsidRPr="00E75E17">
              <w:t xml:space="preserve"> </w:t>
            </w:r>
            <w:r>
              <w:t>a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0E2B49" w:rsidP="00495754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 xml:space="preserve">Office Hours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 w:rsidRPr="00544262">
              <w:rPr>
                <w:b/>
                <w:sz w:val="18"/>
                <w:szCs w:val="18"/>
              </w:rPr>
              <w:t xml:space="preserve"> H22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E554B4" w:rsidP="00495754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 xml:space="preserve">Office Hours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 w:rsidRPr="00544262">
              <w:rPr>
                <w:b/>
                <w:sz w:val="18"/>
                <w:szCs w:val="18"/>
              </w:rPr>
              <w:t xml:space="preserve"> H22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" w:name="Text1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E554B4" w:rsidP="00495754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 xml:space="preserve">Office Hours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 w:rsidRPr="00544262">
              <w:rPr>
                <w:b/>
                <w:sz w:val="18"/>
                <w:szCs w:val="18"/>
              </w:rPr>
              <w:t xml:space="preserve"> H224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E554B4">
            <w:pPr>
              <w:jc w:val="center"/>
            </w:pPr>
            <w:r>
              <w:t>11:00 – 1</w:t>
            </w:r>
            <w:r w:rsidR="00E554B4">
              <w:t>2:20p</w:t>
            </w:r>
            <w:r>
              <w:t>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9D5779" w:rsidRPr="00CA5360" w:rsidRDefault="009D5779" w:rsidP="00E554B4">
            <w:pPr>
              <w:jc w:val="center"/>
            </w:pPr>
            <w:r w:rsidRPr="00CA5360">
              <w:t>11:00 – 1</w:t>
            </w:r>
            <w:r w:rsidR="00E554B4">
              <w:t>2:20 p</w:t>
            </w:r>
            <w:r w:rsidRPr="00CA5360">
              <w:t>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E554B4">
            <w:pPr>
              <w:jc w:val="center"/>
            </w:pPr>
            <w:r w:rsidRPr="00116436">
              <w:t xml:space="preserve">11:00 – </w:t>
            </w:r>
            <w:r w:rsidR="00E554B4">
              <w:t>12:20 p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837FB" w:rsidP="00495754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 xml:space="preserve">Office Hours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 w:rsidRPr="00544262">
              <w:rPr>
                <w:b/>
                <w:sz w:val="18"/>
                <w:szCs w:val="18"/>
              </w:rPr>
              <w:t xml:space="preserve"> H22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779" w:rsidRPr="009D5779" w:rsidRDefault="00CA5360" w:rsidP="00495754">
            <w:pPr>
              <w:jc w:val="center"/>
              <w:rPr>
                <w:b/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 xml:space="preserve">Office Hours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 w:rsidRPr="00544262">
              <w:rPr>
                <w:b/>
                <w:sz w:val="18"/>
                <w:szCs w:val="18"/>
              </w:rPr>
              <w:t xml:space="preserve"> H22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837FB" w:rsidP="00495754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 xml:space="preserve">Office Hours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 w:rsidRPr="00544262">
              <w:rPr>
                <w:b/>
                <w:sz w:val="18"/>
                <w:szCs w:val="18"/>
              </w:rPr>
              <w:t xml:space="preserve"> H224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837FB">
            <w:pPr>
              <w:jc w:val="center"/>
            </w:pPr>
            <w:r>
              <w:t>12:30 – 1:</w:t>
            </w:r>
            <w:r w:rsidR="00A837FB">
              <w:t>4</w:t>
            </w:r>
            <w:r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837FB">
            <w:pPr>
              <w:jc w:val="center"/>
            </w:pPr>
            <w:r w:rsidRPr="00F9700D">
              <w:t>12:30 – 1:</w:t>
            </w:r>
            <w:r w:rsidR="00A837FB">
              <w:t>4</w:t>
            </w:r>
            <w:r w:rsidRPr="00F9700D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837FB">
            <w:pPr>
              <w:jc w:val="center"/>
            </w:pPr>
            <w:r w:rsidRPr="00F9700D">
              <w:t>12:30 – 1:</w:t>
            </w:r>
            <w:r w:rsidR="00A837FB">
              <w:t>4</w:t>
            </w:r>
            <w:r w:rsidRPr="00F9700D">
              <w:t>0 p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12D66" w:rsidP="00CA5360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>AC270</w:t>
            </w:r>
            <w:r>
              <w:rPr>
                <w:b/>
                <w:sz w:val="18"/>
                <w:szCs w:val="18"/>
              </w:rPr>
              <w:t>A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A5360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12D66" w:rsidP="00CA5360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>AC270</w:t>
            </w:r>
            <w:r>
              <w:rPr>
                <w:b/>
                <w:sz w:val="18"/>
                <w:szCs w:val="18"/>
              </w:rPr>
              <w:t>A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296482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12D66" w:rsidP="004A5DD4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>AC270</w:t>
            </w:r>
            <w:r>
              <w:rPr>
                <w:b/>
                <w:sz w:val="18"/>
                <w:szCs w:val="18"/>
              </w:rPr>
              <w:t>A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4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A837FB">
            <w:pPr>
              <w:jc w:val="center"/>
            </w:pPr>
            <w:r>
              <w:t>2:00 – 3:</w:t>
            </w:r>
            <w:r w:rsidR="00A837FB">
              <w:t>1</w:t>
            </w:r>
            <w:r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A837FB">
            <w:pPr>
              <w:jc w:val="center"/>
            </w:pPr>
            <w:r w:rsidRPr="007F6336">
              <w:t>2:00 – 3:</w:t>
            </w:r>
            <w:r w:rsidR="00A837FB">
              <w:t>1</w:t>
            </w:r>
            <w:r w:rsidRPr="007F6336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A837FB">
            <w:pPr>
              <w:jc w:val="center"/>
            </w:pPr>
            <w:r w:rsidRPr="007F6336">
              <w:t>2:00 – 3:</w:t>
            </w:r>
            <w:r w:rsidR="00A837FB">
              <w:t>1</w:t>
            </w:r>
            <w:r w:rsidRPr="007F6336">
              <w:t>0 p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A5DD4" w:rsidP="00CA5360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>AC270</w:t>
            </w:r>
            <w:r>
              <w:rPr>
                <w:b/>
                <w:sz w:val="18"/>
                <w:szCs w:val="18"/>
              </w:rPr>
              <w:t>B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6" w:name="Text2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A5DD4" w:rsidP="00CA5360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>AC270</w:t>
            </w:r>
            <w:r>
              <w:rPr>
                <w:b/>
                <w:sz w:val="18"/>
                <w:szCs w:val="18"/>
              </w:rPr>
              <w:t>B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7" w:name="Text2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A5DD4" w:rsidP="00CA5360">
            <w:pPr>
              <w:jc w:val="center"/>
              <w:rPr>
                <w:sz w:val="18"/>
                <w:szCs w:val="18"/>
              </w:rPr>
            </w:pPr>
            <w:r w:rsidRPr="00544262">
              <w:rPr>
                <w:b/>
                <w:sz w:val="18"/>
                <w:szCs w:val="18"/>
              </w:rPr>
              <w:t>AC270</w:t>
            </w:r>
            <w:r>
              <w:rPr>
                <w:b/>
                <w:sz w:val="18"/>
                <w:szCs w:val="18"/>
              </w:rPr>
              <w:t>B</w:t>
            </w:r>
            <w:r w:rsidRPr="00544262">
              <w:rPr>
                <w:b/>
                <w:sz w:val="18"/>
                <w:szCs w:val="18"/>
              </w:rPr>
              <w:t xml:space="preserve"> </w:t>
            </w:r>
            <w:r w:rsidRPr="00544262"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1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CC63C0" w:rsidRDefault="00CC63C0" w:rsidP="00495754">
            <w:pPr>
              <w:jc w:val="center"/>
              <w:rPr>
                <w:b/>
                <w:sz w:val="18"/>
                <w:szCs w:val="18"/>
              </w:rPr>
            </w:pPr>
            <w:r w:rsidRPr="00CC63C0">
              <w:rPr>
                <w:b/>
                <w:sz w:val="18"/>
                <w:szCs w:val="18"/>
              </w:rPr>
              <w:t>By Appointment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C63C0" w:rsidP="00CC63C0">
            <w:pPr>
              <w:jc w:val="center"/>
              <w:rPr>
                <w:sz w:val="18"/>
                <w:szCs w:val="18"/>
              </w:rPr>
            </w:pPr>
            <w:r w:rsidRPr="00CC63C0">
              <w:rPr>
                <w:b/>
                <w:sz w:val="18"/>
                <w:szCs w:val="18"/>
              </w:rPr>
              <w:t>By Appointment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C63C0" w:rsidP="00495754">
            <w:pPr>
              <w:jc w:val="center"/>
              <w:rPr>
                <w:sz w:val="18"/>
                <w:szCs w:val="18"/>
              </w:rPr>
            </w:pPr>
            <w:r w:rsidRPr="00CC63C0">
              <w:rPr>
                <w:b/>
                <w:sz w:val="18"/>
                <w:szCs w:val="18"/>
              </w:rPr>
              <w:t>By Appointment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8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9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0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1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2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</w:tr>
      <w:tr w:rsidR="009D5779" w:rsidTr="00BD0C5C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4" w:name="Text2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5" w:name="Text3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6" w:name="Text3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7" w:name="Text3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7"/>
          </w:p>
        </w:tc>
      </w:tr>
      <w:tr w:rsidR="009D5779" w:rsidTr="00BD0C5C">
        <w:trPr>
          <w:trHeight w:val="20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Default="009D5779">
            <w:r>
              <w:t>Notes:</w:t>
            </w:r>
            <w:r w:rsidR="00495754">
              <w:t xml:space="preserve"> </w:t>
            </w:r>
            <w:r w:rsidR="00296482"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296482">
              <w:rPr>
                <w:sz w:val="18"/>
                <w:szCs w:val="18"/>
              </w:rPr>
              <w:instrText xml:space="preserve"> FORMTEXT </w:instrText>
            </w:r>
            <w:r w:rsidR="00296482">
              <w:rPr>
                <w:sz w:val="18"/>
                <w:szCs w:val="18"/>
              </w:rPr>
            </w:r>
            <w:r w:rsidR="00296482">
              <w:rPr>
                <w:sz w:val="18"/>
                <w:szCs w:val="18"/>
              </w:rPr>
              <w:fldChar w:fldCharType="separate"/>
            </w:r>
            <w:r w:rsidR="00296482">
              <w:rPr>
                <w:noProof/>
                <w:sz w:val="18"/>
                <w:szCs w:val="18"/>
              </w:rPr>
              <w:t> </w:t>
            </w:r>
            <w:r w:rsidR="00296482">
              <w:rPr>
                <w:noProof/>
                <w:sz w:val="18"/>
                <w:szCs w:val="18"/>
              </w:rPr>
              <w:t> </w:t>
            </w:r>
            <w:r w:rsidR="00296482">
              <w:rPr>
                <w:noProof/>
                <w:sz w:val="18"/>
                <w:szCs w:val="18"/>
              </w:rPr>
              <w:t> </w:t>
            </w:r>
            <w:r w:rsidR="00296482">
              <w:rPr>
                <w:noProof/>
                <w:sz w:val="18"/>
                <w:szCs w:val="18"/>
              </w:rPr>
              <w:t> </w:t>
            </w:r>
            <w:r w:rsidR="00296482">
              <w:rPr>
                <w:noProof/>
                <w:sz w:val="18"/>
                <w:szCs w:val="18"/>
              </w:rPr>
              <w:t> </w:t>
            </w:r>
            <w:r w:rsidR="00296482">
              <w:rPr>
                <w:sz w:val="18"/>
                <w:szCs w:val="18"/>
              </w:rPr>
              <w:fldChar w:fldCharType="end"/>
            </w:r>
          </w:p>
          <w:p w:rsidR="009D5779" w:rsidRDefault="009D5779" w:rsidP="00BD0C5C">
            <w:bookmarkStart w:id="18" w:name="_GoBack"/>
            <w:bookmarkEnd w:id="18"/>
          </w:p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szA0MTEyNDEyMTJX0lEKTi0uzszPAykwrQUA/JdpeSwAAAA="/>
  </w:docVars>
  <w:rsids>
    <w:rsidRoot w:val="009D5779"/>
    <w:rsid w:val="00054AD8"/>
    <w:rsid w:val="0005693C"/>
    <w:rsid w:val="000E2B49"/>
    <w:rsid w:val="002711FB"/>
    <w:rsid w:val="00296482"/>
    <w:rsid w:val="00412D66"/>
    <w:rsid w:val="00495754"/>
    <w:rsid w:val="004A5DD4"/>
    <w:rsid w:val="007509EE"/>
    <w:rsid w:val="008B42A8"/>
    <w:rsid w:val="009320EE"/>
    <w:rsid w:val="00971045"/>
    <w:rsid w:val="009D5779"/>
    <w:rsid w:val="00A41911"/>
    <w:rsid w:val="00A67D7B"/>
    <w:rsid w:val="00A837FB"/>
    <w:rsid w:val="00B027E9"/>
    <w:rsid w:val="00BD0C5C"/>
    <w:rsid w:val="00C04DDD"/>
    <w:rsid w:val="00CA5360"/>
    <w:rsid w:val="00CC63C0"/>
    <w:rsid w:val="00D81877"/>
    <w:rsid w:val="00E55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0FB770-1504-47F3-8A1B-627F13702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16</cp:revision>
  <cp:lastPrinted>2018-08-21T12:51:00Z</cp:lastPrinted>
  <dcterms:created xsi:type="dcterms:W3CDTF">2015-08-17T16:42:00Z</dcterms:created>
  <dcterms:modified xsi:type="dcterms:W3CDTF">2018-08-21T12:52:00Z</dcterms:modified>
</cp:coreProperties>
</file>